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1A56E" w14:textId="453705FE" w:rsidR="00BD7981" w:rsidRPr="00BD7981" w:rsidRDefault="00BD7981" w:rsidP="00BD7981">
      <w:pPr>
        <w:rPr>
          <w:rFonts w:ascii="Arial" w:hAnsi="Arial" w:cs="Arial"/>
          <w:i/>
          <w:iCs/>
        </w:rPr>
      </w:pPr>
      <w:r w:rsidRPr="009F3437">
        <w:rPr>
          <w:rFonts w:ascii="Arial" w:hAnsi="Arial" w:cs="Arial"/>
          <w:i/>
          <w:iCs/>
        </w:rPr>
        <w:t>D</w:t>
      </w:r>
      <w:r w:rsidRPr="00BD7981">
        <w:rPr>
          <w:rFonts w:ascii="Arial" w:hAnsi="Arial" w:cs="Arial"/>
          <w:i/>
          <w:iCs/>
        </w:rPr>
        <w:t>iscuss in three different "sections" the following topics:</w:t>
      </w:r>
    </w:p>
    <w:p w14:paraId="40B435DE" w14:textId="77777777" w:rsidR="00BD7981" w:rsidRPr="00BD7981" w:rsidRDefault="00BD7981" w:rsidP="00BD7981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BD7981">
        <w:rPr>
          <w:rFonts w:ascii="Arial" w:hAnsi="Arial" w:cs="Arial"/>
          <w:i/>
          <w:iCs/>
        </w:rPr>
        <w:t>The first UK immigrants in the United States</w:t>
      </w:r>
    </w:p>
    <w:p w14:paraId="5C83555F" w14:textId="77777777" w:rsidR="00BD7981" w:rsidRPr="00BD7981" w:rsidRDefault="00BD7981" w:rsidP="00BD7981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BD7981">
        <w:rPr>
          <w:rFonts w:ascii="Arial" w:hAnsi="Arial" w:cs="Arial"/>
          <w:i/>
          <w:iCs/>
        </w:rPr>
        <w:t>United Kingdom Immigrants' impact on the development of U.S cuisine</w:t>
      </w:r>
    </w:p>
    <w:p w14:paraId="356F018B" w14:textId="77777777" w:rsidR="00BD7981" w:rsidRPr="00BD7981" w:rsidRDefault="00BD7981" w:rsidP="00BD7981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BD7981">
        <w:rPr>
          <w:rFonts w:ascii="Arial" w:hAnsi="Arial" w:cs="Arial"/>
          <w:i/>
          <w:iCs/>
        </w:rPr>
        <w:t>What immigrants brought from the UK with them to the United States (food-related)</w:t>
      </w:r>
    </w:p>
    <w:p w14:paraId="1A1DB70F" w14:textId="77777777" w:rsidR="00D15BD5" w:rsidRPr="009F3437" w:rsidRDefault="00D15BD5">
      <w:pPr>
        <w:rPr>
          <w:rFonts w:ascii="Arial" w:hAnsi="Arial" w:cs="Arial"/>
          <w:i/>
          <w:iCs/>
        </w:rPr>
      </w:pPr>
    </w:p>
    <w:sectPr w:rsidR="00D15BD5" w:rsidRPr="009F34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CC5857"/>
    <w:multiLevelType w:val="multilevel"/>
    <w:tmpl w:val="976224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239629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zIGEpaWlmbmpko6SsGpxcWZ+XkgBYa1ANhLAkgsAAAA"/>
  </w:docVars>
  <w:rsids>
    <w:rsidRoot w:val="00BD7981"/>
    <w:rsid w:val="009F3437"/>
    <w:rsid w:val="00BD7981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06B35"/>
  <w15:chartTrackingRefBased/>
  <w15:docId w15:val="{C33DE4BD-3711-4894-8C63-8AED43533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824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2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36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18</Characters>
  <Application>Microsoft Office Word</Application>
  <DocSecurity>0</DocSecurity>
  <Lines>1</Lines>
  <Paragraphs>1</Paragraphs>
  <ScaleCrop>false</ScaleCrop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0T16:06:00Z</dcterms:created>
  <dcterms:modified xsi:type="dcterms:W3CDTF">2022-05-10T16:06:00Z</dcterms:modified>
</cp:coreProperties>
</file>